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B67CE" w:rsidRDefault="00EE2278" w:rsidP="009B67CE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9B67CE">
        <w:rPr>
          <w:rFonts w:ascii="Times New Roman" w:hAnsi="Times New Roman" w:cs="Times New Roman"/>
          <w:b/>
          <w:smallCaps/>
          <w:sz w:val="32"/>
        </w:rPr>
        <w:t>David Thomas</w:t>
      </w:r>
    </w:p>
    <w:p w:rsidR="00EE2278" w:rsidRPr="009B67CE" w:rsidRDefault="00EE2278" w:rsidP="009B67CE">
      <w:pPr>
        <w:spacing w:after="0"/>
        <w:jc w:val="center"/>
        <w:rPr>
          <w:rFonts w:ascii="Times New Roman" w:hAnsi="Times New Roman" w:cs="Times New Roman"/>
          <w:i/>
          <w:sz w:val="32"/>
        </w:rPr>
      </w:pPr>
      <w:r w:rsidRPr="009B67CE">
        <w:rPr>
          <w:rFonts w:ascii="Times New Roman" w:hAnsi="Times New Roman" w:cs="Times New Roman"/>
          <w:i/>
          <w:sz w:val="32"/>
        </w:rPr>
        <w:t>Industrial Manufacturing &amp; Assembly</w:t>
      </w:r>
    </w:p>
    <w:p w:rsidR="00EE2278" w:rsidRPr="009B67CE" w:rsidRDefault="00EE2278" w:rsidP="009B67CE">
      <w:pPr>
        <w:spacing w:after="0"/>
        <w:jc w:val="center"/>
        <w:rPr>
          <w:rFonts w:ascii="Times New Roman" w:hAnsi="Times New Roman" w:cs="Times New Roman"/>
          <w:sz w:val="24"/>
        </w:rPr>
      </w:pPr>
      <w:bookmarkStart w:id="0" w:name="_GoBack"/>
      <w:r w:rsidRPr="009B67CE">
        <w:rPr>
          <w:rFonts w:ascii="Times New Roman" w:hAnsi="Times New Roman" w:cs="Times New Roman"/>
          <w:sz w:val="24"/>
        </w:rPr>
        <w:t>dthomas@wwrfresource.com</w:t>
      </w:r>
    </w:p>
    <w:p w:rsidR="00EE2278" w:rsidRPr="009B67CE" w:rsidRDefault="00EE2278" w:rsidP="009B67CE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Message: (316) 265-5211 ext. 208</w:t>
      </w:r>
    </w:p>
    <w:p w:rsidR="00EE2278" w:rsidRPr="009B67CE" w:rsidRDefault="00EE2278" w:rsidP="009B67CE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401 S. Emporia, Wichita, KS 67202</w:t>
      </w:r>
    </w:p>
    <w:bookmarkEnd w:id="0"/>
    <w:p w:rsidR="00EE2278" w:rsidRPr="009B67CE" w:rsidRDefault="00EE2278" w:rsidP="00EE2278">
      <w:pPr>
        <w:spacing w:before="100" w:beforeAutospacing="1" w:after="100" w:afterAutospacing="1"/>
        <w:rPr>
          <w:rFonts w:ascii="Times New Roman" w:hAnsi="Times New Roman" w:cs="Times New Roman"/>
          <w:b/>
          <w:smallCaps/>
          <w:sz w:val="24"/>
        </w:rPr>
      </w:pPr>
      <w:r w:rsidRPr="009B67CE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EE2278" w:rsidRPr="009B67CE" w:rsidRDefault="00EE2278" w:rsidP="00EE2278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Multiple years of manufacturing experience in industrial environments.</w:t>
      </w:r>
    </w:p>
    <w:p w:rsidR="00EE2278" w:rsidRPr="009B67CE" w:rsidRDefault="00EE2278" w:rsidP="00EE2278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Excels at safely using a variety of machines and equipment, including saws, routers, planers, drills, and other tools.</w:t>
      </w:r>
    </w:p>
    <w:p w:rsidR="00EE2278" w:rsidRPr="009B67CE" w:rsidRDefault="00EE2278" w:rsidP="00EE2278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Able to operate both single and double head sewing machines.</w:t>
      </w:r>
    </w:p>
    <w:p w:rsidR="00EE2278" w:rsidRPr="009B67CE" w:rsidRDefault="00EE2278" w:rsidP="00EE2278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Work with laminate machines to finish cabinetry with particle board.</w:t>
      </w:r>
    </w:p>
    <w:p w:rsidR="00EE2278" w:rsidRPr="009B67CE" w:rsidRDefault="00EE2278" w:rsidP="00EE2278">
      <w:pPr>
        <w:spacing w:before="100" w:beforeAutospacing="1" w:after="100" w:afterAutospacing="1"/>
        <w:rPr>
          <w:rFonts w:ascii="Times New Roman" w:hAnsi="Times New Roman" w:cs="Times New Roman"/>
          <w:b/>
          <w:smallCaps/>
          <w:sz w:val="24"/>
        </w:rPr>
      </w:pPr>
      <w:r w:rsidRPr="009B67CE">
        <w:rPr>
          <w:rFonts w:ascii="Times New Roman" w:hAnsi="Times New Roman" w:cs="Times New Roman"/>
          <w:b/>
          <w:smallCaps/>
          <w:sz w:val="24"/>
        </w:rPr>
        <w:t>Functional Overview</w:t>
      </w:r>
    </w:p>
    <w:p w:rsidR="00EE2278" w:rsidRPr="009B67CE" w:rsidRDefault="00EE2278" w:rsidP="00EE2278">
      <w:pPr>
        <w:spacing w:after="0"/>
        <w:rPr>
          <w:rFonts w:ascii="Times New Roman" w:hAnsi="Times New Roman" w:cs="Times New Roman"/>
          <w:i/>
          <w:smallCaps/>
          <w:sz w:val="24"/>
        </w:rPr>
        <w:sectPr w:rsidR="00EE2278" w:rsidRPr="009B67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E2278" w:rsidRPr="009B67CE" w:rsidRDefault="00EE2278" w:rsidP="00EE2278">
      <w:pPr>
        <w:spacing w:after="100" w:afterAutospacing="1"/>
        <w:rPr>
          <w:rFonts w:ascii="Times New Roman" w:hAnsi="Times New Roman" w:cs="Times New Roman"/>
          <w:i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lastRenderedPageBreak/>
        <w:t>Construction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Mud, tape, hang drywall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General repair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Laying tile and grout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Framing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Finishing</w:t>
      </w:r>
    </w:p>
    <w:p w:rsidR="00EE2278" w:rsidRPr="009B67CE" w:rsidRDefault="00EE2278" w:rsidP="00EE227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Cabinetry</w:t>
      </w:r>
    </w:p>
    <w:p w:rsidR="00EE2278" w:rsidRPr="009B67CE" w:rsidRDefault="00EE2278" w:rsidP="00EE2278">
      <w:pPr>
        <w:spacing w:after="100" w:afterAutospacing="1"/>
        <w:rPr>
          <w:rFonts w:ascii="Times New Roman" w:hAnsi="Times New Roman" w:cs="Times New Roman"/>
          <w:i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br w:type="column"/>
      </w:r>
      <w:r w:rsidRPr="009B67CE">
        <w:rPr>
          <w:rFonts w:ascii="Times New Roman" w:hAnsi="Times New Roman" w:cs="Times New Roman"/>
          <w:i/>
          <w:sz w:val="24"/>
        </w:rPr>
        <w:lastRenderedPageBreak/>
        <w:t>Manufacturing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Forming processes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Quality control, jigs, and fixtures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Inventory and flow charts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Finishing, conditioning, assembly, and molding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Build wire harnesses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Pallet building</w:t>
      </w:r>
    </w:p>
    <w:p w:rsidR="00EE2278" w:rsidRPr="009B67CE" w:rsidRDefault="00EE2278" w:rsidP="00EE2278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Upholster office furniture</w:t>
      </w:r>
    </w:p>
    <w:p w:rsidR="00EE2278" w:rsidRPr="009B67CE" w:rsidRDefault="00EE2278" w:rsidP="00EE2278">
      <w:pPr>
        <w:spacing w:after="100" w:afterAutospacing="1"/>
        <w:rPr>
          <w:rFonts w:ascii="Times New Roman" w:hAnsi="Times New Roman" w:cs="Times New Roman"/>
          <w:i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br w:type="column"/>
      </w:r>
      <w:r w:rsidRPr="009B67CE">
        <w:rPr>
          <w:rFonts w:ascii="Times New Roman" w:hAnsi="Times New Roman" w:cs="Times New Roman"/>
          <w:i/>
          <w:sz w:val="24"/>
        </w:rPr>
        <w:lastRenderedPageBreak/>
        <w:t>Maintenance</w:t>
      </w:r>
    </w:p>
    <w:p w:rsidR="00EE2278" w:rsidRPr="009B67CE" w:rsidRDefault="00EE2278" w:rsidP="00EE22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Clean vents and hoods</w:t>
      </w:r>
    </w:p>
    <w:p w:rsidR="00EE2278" w:rsidRPr="009B67CE" w:rsidRDefault="00EE2278" w:rsidP="00EE22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Sanitize public areas</w:t>
      </w:r>
    </w:p>
    <w:p w:rsidR="00EE2278" w:rsidRPr="009B67CE" w:rsidRDefault="00EE2278" w:rsidP="00EE22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Sweep, dust, and mop floors</w:t>
      </w:r>
    </w:p>
    <w:p w:rsidR="00EE2278" w:rsidRPr="009B67CE" w:rsidRDefault="00EE2278" w:rsidP="00EE22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sz w:val="24"/>
        </w:rPr>
        <w:t>Dispose of waste</w:t>
      </w:r>
    </w:p>
    <w:p w:rsidR="00EE2278" w:rsidRPr="009B67CE" w:rsidRDefault="00EE2278" w:rsidP="00EE2278">
      <w:pPr>
        <w:spacing w:after="0"/>
        <w:rPr>
          <w:rFonts w:ascii="Times New Roman" w:hAnsi="Times New Roman" w:cs="Times New Roman"/>
          <w:b/>
          <w:sz w:val="24"/>
        </w:rPr>
        <w:sectPr w:rsidR="00EE2278" w:rsidRPr="009B67CE" w:rsidSect="00EE2278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EE2278" w:rsidRPr="009B67CE" w:rsidRDefault="00EE2278" w:rsidP="00EE2278">
      <w:pPr>
        <w:spacing w:before="100" w:beforeAutospacing="1" w:after="100" w:afterAutospacing="1"/>
        <w:rPr>
          <w:rFonts w:ascii="Times New Roman" w:hAnsi="Times New Roman" w:cs="Times New Roman"/>
          <w:b/>
          <w:smallCaps/>
          <w:sz w:val="24"/>
        </w:rPr>
      </w:pPr>
      <w:r w:rsidRPr="009B67CE">
        <w:rPr>
          <w:rFonts w:ascii="Times New Roman" w:hAnsi="Times New Roman" w:cs="Times New Roman"/>
          <w:b/>
          <w:smallCaps/>
          <w:sz w:val="24"/>
        </w:rPr>
        <w:lastRenderedPageBreak/>
        <w:t>Work History</w:t>
      </w:r>
    </w:p>
    <w:p w:rsidR="00EE2278" w:rsidRPr="009B67CE" w:rsidRDefault="00EE2278" w:rsidP="00EE227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936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Crate Assembler</w:t>
      </w:r>
      <w:r w:rsidRPr="009B67CE">
        <w:rPr>
          <w:rFonts w:ascii="Times New Roman" w:hAnsi="Times New Roman" w:cs="Times New Roman"/>
          <w:sz w:val="24"/>
        </w:rPr>
        <w:tab/>
        <w:t>A&amp;C Enterprises</w:t>
      </w:r>
      <w:r w:rsidRPr="009B67CE">
        <w:rPr>
          <w:rFonts w:ascii="Times New Roman" w:hAnsi="Times New Roman" w:cs="Times New Roman"/>
          <w:sz w:val="24"/>
        </w:rPr>
        <w:tab/>
        <w:t>Halstead, KS</w:t>
      </w:r>
      <w:r w:rsidRPr="009B67CE">
        <w:rPr>
          <w:rFonts w:ascii="Times New Roman" w:hAnsi="Times New Roman" w:cs="Times New Roman"/>
          <w:sz w:val="24"/>
        </w:rPr>
        <w:tab/>
        <w:t>2016</w:t>
      </w:r>
    </w:p>
    <w:p w:rsidR="00EE2278" w:rsidRPr="009B67CE" w:rsidRDefault="00EE2278" w:rsidP="00EE227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936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General Maintenance</w:t>
      </w:r>
      <w:r w:rsidRPr="009B67CE">
        <w:rPr>
          <w:rFonts w:ascii="Times New Roman" w:hAnsi="Times New Roman" w:cs="Times New Roman"/>
          <w:i/>
          <w:sz w:val="24"/>
        </w:rPr>
        <w:tab/>
      </w:r>
      <w:r w:rsidRPr="009B67CE">
        <w:rPr>
          <w:rFonts w:ascii="Times New Roman" w:hAnsi="Times New Roman" w:cs="Times New Roman"/>
          <w:sz w:val="24"/>
        </w:rPr>
        <w:t>State of Kansas</w:t>
      </w:r>
      <w:r w:rsidRPr="009B67CE">
        <w:rPr>
          <w:rFonts w:ascii="Times New Roman" w:hAnsi="Times New Roman" w:cs="Times New Roman"/>
          <w:sz w:val="24"/>
        </w:rPr>
        <w:tab/>
        <w:t>Hutchinson, KS</w:t>
      </w:r>
      <w:r w:rsidRPr="009B67CE">
        <w:rPr>
          <w:rFonts w:ascii="Times New Roman" w:hAnsi="Times New Roman" w:cs="Times New Roman"/>
          <w:sz w:val="24"/>
        </w:rPr>
        <w:tab/>
        <w:t>2011-2016</w:t>
      </w:r>
    </w:p>
    <w:p w:rsidR="00EE2278" w:rsidRPr="009B67CE" w:rsidRDefault="00EE2278" w:rsidP="00EE227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936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Harness Assembler</w:t>
      </w:r>
      <w:r w:rsidRPr="009B67CE">
        <w:rPr>
          <w:rFonts w:ascii="Times New Roman" w:hAnsi="Times New Roman" w:cs="Times New Roman"/>
          <w:sz w:val="24"/>
        </w:rPr>
        <w:tab/>
      </w:r>
      <w:proofErr w:type="spellStart"/>
      <w:r w:rsidRPr="009B67CE">
        <w:rPr>
          <w:rFonts w:ascii="Times New Roman" w:hAnsi="Times New Roman" w:cs="Times New Roman"/>
          <w:sz w:val="24"/>
        </w:rPr>
        <w:t>Electrex</w:t>
      </w:r>
      <w:proofErr w:type="spellEnd"/>
      <w:r w:rsidRPr="009B67CE">
        <w:rPr>
          <w:rFonts w:ascii="Times New Roman" w:hAnsi="Times New Roman" w:cs="Times New Roman"/>
          <w:sz w:val="24"/>
        </w:rPr>
        <w:t xml:space="preserve"> Inc.</w:t>
      </w:r>
      <w:r w:rsidRPr="009B67CE">
        <w:rPr>
          <w:rFonts w:ascii="Times New Roman" w:hAnsi="Times New Roman" w:cs="Times New Roman"/>
          <w:sz w:val="24"/>
        </w:rPr>
        <w:tab/>
        <w:t>Hutchinson, KS</w:t>
      </w:r>
      <w:r w:rsidRPr="009B67CE">
        <w:rPr>
          <w:rFonts w:ascii="Times New Roman" w:hAnsi="Times New Roman" w:cs="Times New Roman"/>
          <w:sz w:val="24"/>
        </w:rPr>
        <w:tab/>
        <w:t>2011-2012</w:t>
      </w:r>
    </w:p>
    <w:p w:rsidR="00EE2278" w:rsidRPr="009B67CE" w:rsidRDefault="00EE2278" w:rsidP="00EE2278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9360"/>
        </w:tabs>
        <w:spacing w:after="0" w:line="480" w:lineRule="auto"/>
        <w:rPr>
          <w:rFonts w:ascii="Times New Roman" w:hAnsi="Times New Roman" w:cs="Times New Roman"/>
          <w:sz w:val="24"/>
        </w:rPr>
      </w:pPr>
      <w:r w:rsidRPr="009B67CE">
        <w:rPr>
          <w:rFonts w:ascii="Times New Roman" w:hAnsi="Times New Roman" w:cs="Times New Roman"/>
          <w:i/>
          <w:sz w:val="24"/>
        </w:rPr>
        <w:t>Upholsterer</w:t>
      </w:r>
      <w:r w:rsidRPr="009B67CE">
        <w:rPr>
          <w:rFonts w:ascii="Times New Roman" w:hAnsi="Times New Roman" w:cs="Times New Roman"/>
          <w:sz w:val="24"/>
        </w:rPr>
        <w:tab/>
        <w:t>KCI Office Systems</w:t>
      </w:r>
      <w:r w:rsidRPr="009B67CE">
        <w:rPr>
          <w:rFonts w:ascii="Times New Roman" w:hAnsi="Times New Roman" w:cs="Times New Roman"/>
          <w:sz w:val="24"/>
        </w:rPr>
        <w:tab/>
        <w:t>Hutchinson, KS</w:t>
      </w:r>
      <w:r w:rsidRPr="009B67CE">
        <w:rPr>
          <w:rFonts w:ascii="Times New Roman" w:hAnsi="Times New Roman" w:cs="Times New Roman"/>
          <w:sz w:val="24"/>
        </w:rPr>
        <w:tab/>
        <w:t>2003-2009</w:t>
      </w:r>
    </w:p>
    <w:p w:rsidR="00EE2278" w:rsidRPr="009B67CE" w:rsidRDefault="00EE2278" w:rsidP="00EE2278">
      <w:pPr>
        <w:spacing w:after="0"/>
        <w:rPr>
          <w:rFonts w:ascii="Times New Roman" w:hAnsi="Times New Roman" w:cs="Times New Roman"/>
        </w:rPr>
      </w:pPr>
    </w:p>
    <w:sectPr w:rsidR="00EE2278" w:rsidRPr="009B67CE" w:rsidSect="00EE227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27994"/>
    <w:multiLevelType w:val="hybridMultilevel"/>
    <w:tmpl w:val="CD4A2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FE3D74"/>
    <w:multiLevelType w:val="hybridMultilevel"/>
    <w:tmpl w:val="BCDA9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F57FC2"/>
    <w:multiLevelType w:val="hybridMultilevel"/>
    <w:tmpl w:val="0890D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582BA2"/>
    <w:multiLevelType w:val="hybridMultilevel"/>
    <w:tmpl w:val="370C2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EB6C14"/>
    <w:multiLevelType w:val="hybridMultilevel"/>
    <w:tmpl w:val="1DCEB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DQwNjA2sQSSFko6SsGpxcWZ+XkgBYa1AHtFcPcsAAAA"/>
  </w:docVars>
  <w:rsids>
    <w:rsidRoot w:val="00EE2278"/>
    <w:rsid w:val="00522C52"/>
    <w:rsid w:val="007E2073"/>
    <w:rsid w:val="009B67CE"/>
    <w:rsid w:val="00EE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227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227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227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E2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3-15T18:28:00Z</cp:lastPrinted>
  <dcterms:created xsi:type="dcterms:W3CDTF">2018-03-15T18:10:00Z</dcterms:created>
  <dcterms:modified xsi:type="dcterms:W3CDTF">2018-03-15T18:31:00Z</dcterms:modified>
</cp:coreProperties>
</file>